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BD64F" w14:textId="087A5922" w:rsidR="0025779A" w:rsidRDefault="009379F5" w:rsidP="0025779A">
      <w:pPr>
        <w:spacing w:line="276" w:lineRule="auto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eneliti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in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enulis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enelit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emprediks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kap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habis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suatu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berhubung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. Dari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hasil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wawancar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idapat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kebutuhk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suatu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atau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nutris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suatu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terdapat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stock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stock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B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asing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asing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500ml</w:t>
      </w:r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akan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tetapi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kebutuhan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setiap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berbeda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beda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mulai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dari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dan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kebutuhan</w:t>
      </w:r>
      <w:proofErr w:type="spellEnd"/>
      <w:r w:rsidR="00036AD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6AD6" w:rsidRPr="00894BF0">
        <w:rPr>
          <w:rFonts w:ascii="Times New Roman" w:hAnsi="Times New Roman" w:cs="Times New Roman"/>
          <w:sz w:val="20"/>
          <w:szCs w:val="20"/>
        </w:rPr>
        <w:t>nutrisi</w:t>
      </w:r>
      <w:proofErr w:type="spellEnd"/>
      <w:r w:rsidR="009E30F3" w:rsidRPr="00894BF0">
        <w:rPr>
          <w:rFonts w:ascii="Times New Roman" w:hAnsi="Times New Roman" w:cs="Times New Roman"/>
          <w:sz w:val="20"/>
          <w:szCs w:val="20"/>
        </w:rPr>
        <w:t xml:space="preserve"> (ppm)</w:t>
      </w:r>
      <w:r w:rsidR="008E5AD3" w:rsidRPr="00894BF0">
        <w:rPr>
          <w:rFonts w:ascii="Times New Roman" w:hAnsi="Times New Roman" w:cs="Times New Roman"/>
          <w:sz w:val="20"/>
          <w:szCs w:val="20"/>
        </w:rPr>
        <w:t>.</w:t>
      </w:r>
      <w:r w:rsidR="00D13FF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hidroponik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mengambil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beberapa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data-data yang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dibutuhk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yaiitu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adalah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jenis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d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juga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nutrisi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setiap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(ppm),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pertama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menganalisis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terlebih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="0064102D">
        <w:rPr>
          <w:rFonts w:ascii="Times New Roman" w:hAnsi="Times New Roman" w:cs="Times New Roman"/>
          <w:sz w:val="20"/>
          <w:szCs w:val="20"/>
        </w:rPr>
        <w:t>dahulu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berapa</w:t>
      </w:r>
      <w:proofErr w:type="spellEnd"/>
      <w:proofErr w:type="gram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nutrisi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atau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karena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setiap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mempunyai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nutrisi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sesuai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="0064102D" w:rsidRP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peneliti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sebelum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nya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hidropnik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memberikan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dalam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3 ml liter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30liter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skala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kecil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bagaimana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jika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diimplementasikan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skala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besar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?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Maka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dibutuhkan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peramalan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atau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prediksi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habis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="0064102D" w:rsidRPr="00894BF0">
        <w:rPr>
          <w:rFonts w:ascii="Times New Roman" w:hAnsi="Times New Roman" w:cs="Times New Roman"/>
          <w:sz w:val="20"/>
          <w:szCs w:val="20"/>
        </w:rPr>
        <w:t>.</w:t>
      </w:r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metode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regresi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linier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sederhana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yaitu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melihat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hubung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antara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variabel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x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dan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variabel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y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102D">
        <w:rPr>
          <w:rFonts w:ascii="Times New Roman" w:hAnsi="Times New Roman" w:cs="Times New Roman"/>
          <w:sz w:val="20"/>
          <w:szCs w:val="20"/>
        </w:rPr>
        <w:t>membantu</w:t>
      </w:r>
      <w:proofErr w:type="spellEnd"/>
      <w:r w:rsidR="0064102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90C59">
        <w:rPr>
          <w:rFonts w:ascii="Times New Roman" w:hAnsi="Times New Roman" w:cs="Times New Roman"/>
          <w:sz w:val="20"/>
          <w:szCs w:val="20"/>
        </w:rPr>
        <w:t>memprediksikan</w:t>
      </w:r>
      <w:proofErr w:type="spellEnd"/>
      <w:r w:rsidR="0025779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5779A">
        <w:rPr>
          <w:rFonts w:ascii="Times New Roman" w:hAnsi="Times New Roman" w:cs="Times New Roman"/>
          <w:sz w:val="20"/>
          <w:szCs w:val="20"/>
        </w:rPr>
        <w:t>metode</w:t>
      </w:r>
      <w:proofErr w:type="spellEnd"/>
      <w:r w:rsidR="0025779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5779A">
        <w:rPr>
          <w:rFonts w:ascii="Times New Roman" w:hAnsi="Times New Roman" w:cs="Times New Roman"/>
          <w:sz w:val="20"/>
          <w:szCs w:val="20"/>
        </w:rPr>
        <w:t>tersebut</w:t>
      </w:r>
      <w:proofErr w:type="spellEnd"/>
      <w:r w:rsidR="0025779A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="0025779A">
        <w:rPr>
          <w:rFonts w:ascii="Times New Roman" w:hAnsi="Times New Roman" w:cs="Times New Roman"/>
          <w:sz w:val="20"/>
          <w:szCs w:val="20"/>
        </w:rPr>
        <w:t>terapkan</w:t>
      </w:r>
      <w:proofErr w:type="spellEnd"/>
      <w:r w:rsidR="0025779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5779A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="0025779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5779A">
        <w:rPr>
          <w:rFonts w:ascii="Times New Roman" w:hAnsi="Times New Roman" w:cs="Times New Roman"/>
          <w:sz w:val="20"/>
          <w:szCs w:val="20"/>
        </w:rPr>
        <w:t>aplikasi</w:t>
      </w:r>
      <w:proofErr w:type="spellEnd"/>
      <w:r w:rsidR="0025779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A8433F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A843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A8433F">
        <w:rPr>
          <w:rFonts w:ascii="Times New Roman" w:hAnsi="Times New Roman" w:cs="Times New Roman"/>
          <w:sz w:val="20"/>
          <w:szCs w:val="20"/>
        </w:rPr>
        <w:t>menggunakan</w:t>
      </w:r>
      <w:proofErr w:type="spellEnd"/>
      <w:r w:rsidR="00A8433F">
        <w:rPr>
          <w:rFonts w:ascii="Times New Roman" w:hAnsi="Times New Roman" w:cs="Times New Roman"/>
          <w:sz w:val="20"/>
          <w:szCs w:val="20"/>
        </w:rPr>
        <w:t xml:space="preserve"> Bahasa </w:t>
      </w:r>
      <w:proofErr w:type="spellStart"/>
      <w:r w:rsidR="00A8433F">
        <w:rPr>
          <w:rFonts w:ascii="Times New Roman" w:hAnsi="Times New Roman" w:cs="Times New Roman"/>
          <w:sz w:val="20"/>
          <w:szCs w:val="20"/>
        </w:rPr>
        <w:t>pemograman</w:t>
      </w:r>
      <w:proofErr w:type="spellEnd"/>
      <w:r w:rsidR="00A8433F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="00A8433F">
        <w:rPr>
          <w:rFonts w:ascii="Times New Roman" w:hAnsi="Times New Roman" w:cs="Times New Roman"/>
          <w:sz w:val="20"/>
          <w:szCs w:val="20"/>
        </w:rPr>
        <w:t>sudah</w:t>
      </w:r>
      <w:proofErr w:type="spellEnd"/>
      <w:r w:rsidR="00A8433F">
        <w:rPr>
          <w:rFonts w:ascii="Times New Roman" w:hAnsi="Times New Roman" w:cs="Times New Roman"/>
          <w:sz w:val="20"/>
          <w:szCs w:val="20"/>
        </w:rPr>
        <w:t xml:space="preserve"> di program </w:t>
      </w:r>
      <w:proofErr w:type="spellStart"/>
      <w:r w:rsidR="00A8433F">
        <w:rPr>
          <w:rFonts w:ascii="Times New Roman" w:hAnsi="Times New Roman" w:cs="Times New Roman"/>
          <w:sz w:val="20"/>
          <w:szCs w:val="20"/>
        </w:rPr>
        <w:t>dan</w:t>
      </w:r>
      <w:proofErr w:type="spellEnd"/>
      <w:r w:rsidR="00A843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A8433F">
        <w:rPr>
          <w:rFonts w:ascii="Times New Roman" w:hAnsi="Times New Roman" w:cs="Times New Roman"/>
          <w:sz w:val="20"/>
          <w:szCs w:val="20"/>
        </w:rPr>
        <w:t>dijalankan</w:t>
      </w:r>
      <w:proofErr w:type="spellEnd"/>
      <w:r w:rsidR="00777A5D">
        <w:rPr>
          <w:rFonts w:ascii="Times New Roman" w:hAnsi="Times New Roman" w:cs="Times New Roman"/>
          <w:sz w:val="20"/>
          <w:szCs w:val="20"/>
        </w:rPr>
        <w:t>.</w:t>
      </w:r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Penerapan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metode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regresi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linier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sederhana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dibuat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Bahasa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pemograman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Php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mysql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sebagai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 xml:space="preserve"> database </w:t>
      </w:r>
      <w:proofErr w:type="spellStart"/>
      <w:r w:rsidR="00BA62F2">
        <w:rPr>
          <w:rFonts w:ascii="Times New Roman" w:hAnsi="Times New Roman" w:cs="Times New Roman"/>
          <w:sz w:val="20"/>
          <w:szCs w:val="20"/>
        </w:rPr>
        <w:t>nya</w:t>
      </w:r>
      <w:proofErr w:type="spellEnd"/>
      <w:r w:rsidR="00BA62F2">
        <w:rPr>
          <w:rFonts w:ascii="Times New Roman" w:hAnsi="Times New Roman" w:cs="Times New Roman"/>
          <w:sz w:val="20"/>
          <w:szCs w:val="20"/>
        </w:rPr>
        <w:t>.</w:t>
      </w:r>
    </w:p>
    <w:p w14:paraId="72EC93DA" w14:textId="3E5F44BB" w:rsidR="003460CB" w:rsidRDefault="003460CB" w:rsidP="0025779A">
      <w:pPr>
        <w:spacing w:line="276" w:lineRule="auto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cript PhP</w:t>
      </w:r>
      <w:bookmarkStart w:id="0" w:name="_GoBack"/>
      <w:bookmarkEnd w:id="0"/>
    </w:p>
    <w:p w14:paraId="3907BDF8" w14:textId="0784A530" w:rsidR="00BA62F2" w:rsidRPr="00894BF0" w:rsidRDefault="007632D4" w:rsidP="00BA62F2">
      <w:pPr>
        <w:spacing w:line="276" w:lineRule="auto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ad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etod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in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iimpelentasik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ntu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embant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ediks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kebutuhk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hidroponi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ssistant </w:t>
      </w:r>
      <w:proofErr w:type="spellStart"/>
      <w:r>
        <w:rPr>
          <w:rFonts w:ascii="Times New Roman" w:hAnsi="Times New Roman" w:cs="Times New Roman"/>
          <w:sz w:val="20"/>
          <w:szCs w:val="20"/>
        </w:rPr>
        <w:t>berbas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oT </w:t>
      </w:r>
      <w:proofErr w:type="spellStart"/>
      <w:r>
        <w:rPr>
          <w:rFonts w:ascii="Times New Roman" w:hAnsi="Times New Roman" w:cs="Times New Roman"/>
          <w:sz w:val="20"/>
          <w:szCs w:val="20"/>
        </w:rPr>
        <w:t>bagaiman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engetahu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os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nutrisi,kebutuhkan</w:t>
      </w:r>
      <w:proofErr w:type="spellEnd"/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jumla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utris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eramalk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habisny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upu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a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utrsi</w:t>
      </w:r>
      <w:proofErr w:type="spellEnd"/>
      <w:r w:rsidR="00677CDB">
        <w:rPr>
          <w:rFonts w:ascii="Times New Roman" w:hAnsi="Times New Roman" w:cs="Times New Roman"/>
          <w:sz w:val="20"/>
          <w:szCs w:val="20"/>
        </w:rPr>
        <w:t>.</w:t>
      </w:r>
    </w:p>
    <w:p w14:paraId="7A5E4054" w14:textId="18AE9A4A" w:rsidR="009379F5" w:rsidRPr="00894BF0" w:rsidRDefault="008E5AD3" w:rsidP="0068722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Berikut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adalah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table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erml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nutis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ppm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setiap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B54792" w:rsidRPr="00894BF0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1985"/>
        <w:gridCol w:w="1984"/>
      </w:tblGrid>
      <w:tr w:rsidR="00BF3AA9" w:rsidRPr="00894BF0" w14:paraId="077D4EC4" w14:textId="77777777" w:rsidTr="00BF3AA9">
        <w:trPr>
          <w:jc w:val="center"/>
        </w:trPr>
        <w:tc>
          <w:tcPr>
            <w:tcW w:w="704" w:type="dxa"/>
          </w:tcPr>
          <w:p w14:paraId="4A110643" w14:textId="0D60E092" w:rsidR="00BF3AA9" w:rsidRPr="00894BF0" w:rsidRDefault="007B3BD7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985" w:type="dxa"/>
          </w:tcPr>
          <w:p w14:paraId="0A2A200B" w14:textId="014B3D1D" w:rsidR="00BF3AA9" w:rsidRPr="00894BF0" w:rsidRDefault="007B3BD7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Dosis</w:t>
            </w:r>
            <w:proofErr w:type="spellEnd"/>
            <w:r w:rsidRPr="00894B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Pupuk</w:t>
            </w:r>
            <w:proofErr w:type="spellEnd"/>
            <w:r w:rsidRPr="00894BF0">
              <w:rPr>
                <w:rFonts w:ascii="Times New Roman" w:hAnsi="Times New Roman" w:cs="Times New Roman"/>
                <w:sz w:val="20"/>
                <w:szCs w:val="20"/>
              </w:rPr>
              <w:t xml:space="preserve"> (ml)</w:t>
            </w:r>
          </w:p>
        </w:tc>
        <w:tc>
          <w:tcPr>
            <w:tcW w:w="1984" w:type="dxa"/>
          </w:tcPr>
          <w:p w14:paraId="0D1C0876" w14:textId="3623C279" w:rsidR="00BF3AA9" w:rsidRPr="00894BF0" w:rsidRDefault="007B3BD7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Jumlah</w:t>
            </w:r>
            <w:proofErr w:type="spellEnd"/>
            <w:r w:rsidRPr="00894B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Nutrisi</w:t>
            </w:r>
            <w:proofErr w:type="spellEnd"/>
            <w:r w:rsidRPr="00894BF0">
              <w:rPr>
                <w:rFonts w:ascii="Times New Roman" w:hAnsi="Times New Roman" w:cs="Times New Roman"/>
                <w:sz w:val="20"/>
                <w:szCs w:val="20"/>
              </w:rPr>
              <w:t xml:space="preserve"> (ppm)</w:t>
            </w:r>
          </w:p>
        </w:tc>
      </w:tr>
      <w:tr w:rsidR="00BF3AA9" w:rsidRPr="00894BF0" w14:paraId="64990B4F" w14:textId="77777777" w:rsidTr="00BF3AA9">
        <w:trPr>
          <w:jc w:val="center"/>
        </w:trPr>
        <w:tc>
          <w:tcPr>
            <w:tcW w:w="704" w:type="dxa"/>
          </w:tcPr>
          <w:p w14:paraId="6D437C02" w14:textId="77777777" w:rsidR="00BF3AA9" w:rsidRPr="00894BF0" w:rsidRDefault="00BF3AA9" w:rsidP="00AA5841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0F94B84" w14:textId="6D1C5094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84" w:type="dxa"/>
          </w:tcPr>
          <w:p w14:paraId="06D2EB49" w14:textId="18D850B4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</w:tr>
      <w:tr w:rsidR="00BF3AA9" w:rsidRPr="00894BF0" w14:paraId="7891BBD6" w14:textId="77777777" w:rsidTr="00BF3AA9">
        <w:trPr>
          <w:jc w:val="center"/>
        </w:trPr>
        <w:tc>
          <w:tcPr>
            <w:tcW w:w="704" w:type="dxa"/>
          </w:tcPr>
          <w:p w14:paraId="5E53D3F4" w14:textId="77777777" w:rsidR="00BF3AA9" w:rsidRPr="00894BF0" w:rsidRDefault="00BF3AA9" w:rsidP="00AA5841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0F713F4" w14:textId="778B502D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984" w:type="dxa"/>
          </w:tcPr>
          <w:p w14:paraId="31C54917" w14:textId="3A08BF6A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</w:tr>
      <w:tr w:rsidR="00BF3AA9" w:rsidRPr="00894BF0" w14:paraId="3701DC3F" w14:textId="77777777" w:rsidTr="00BF3AA9">
        <w:trPr>
          <w:jc w:val="center"/>
        </w:trPr>
        <w:tc>
          <w:tcPr>
            <w:tcW w:w="704" w:type="dxa"/>
          </w:tcPr>
          <w:p w14:paraId="09E001B3" w14:textId="77777777" w:rsidR="00BF3AA9" w:rsidRPr="00894BF0" w:rsidRDefault="00BF3AA9" w:rsidP="00AA5841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1ADD45D" w14:textId="7CA40964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984" w:type="dxa"/>
          </w:tcPr>
          <w:p w14:paraId="34B8F7A9" w14:textId="39E574CD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800</w:t>
            </w:r>
          </w:p>
        </w:tc>
      </w:tr>
      <w:tr w:rsidR="00BF3AA9" w:rsidRPr="00894BF0" w14:paraId="6E4C70A4" w14:textId="77777777" w:rsidTr="00BF3AA9">
        <w:trPr>
          <w:jc w:val="center"/>
        </w:trPr>
        <w:tc>
          <w:tcPr>
            <w:tcW w:w="704" w:type="dxa"/>
          </w:tcPr>
          <w:p w14:paraId="5D6B2C29" w14:textId="77777777" w:rsidR="00BF3AA9" w:rsidRPr="00894BF0" w:rsidRDefault="00BF3AA9" w:rsidP="00AA5841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38A0179" w14:textId="32BEA022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984" w:type="dxa"/>
          </w:tcPr>
          <w:p w14:paraId="10678455" w14:textId="116850CA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</w:tr>
      <w:tr w:rsidR="00BF3AA9" w:rsidRPr="00894BF0" w14:paraId="4589A64A" w14:textId="77777777" w:rsidTr="00BF3AA9">
        <w:trPr>
          <w:jc w:val="center"/>
        </w:trPr>
        <w:tc>
          <w:tcPr>
            <w:tcW w:w="704" w:type="dxa"/>
          </w:tcPr>
          <w:p w14:paraId="058A3386" w14:textId="77777777" w:rsidR="00BF3AA9" w:rsidRPr="00894BF0" w:rsidRDefault="00BF3AA9" w:rsidP="00AA5841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1E75D8B" w14:textId="69F020C2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984" w:type="dxa"/>
          </w:tcPr>
          <w:p w14:paraId="43FC6A5F" w14:textId="1CC86D05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1400</w:t>
            </w:r>
          </w:p>
        </w:tc>
      </w:tr>
      <w:tr w:rsidR="00BF3AA9" w:rsidRPr="00894BF0" w14:paraId="3B1260CF" w14:textId="77777777" w:rsidTr="00BF3AA9">
        <w:trPr>
          <w:jc w:val="center"/>
        </w:trPr>
        <w:tc>
          <w:tcPr>
            <w:tcW w:w="704" w:type="dxa"/>
          </w:tcPr>
          <w:p w14:paraId="4CBD2E50" w14:textId="77777777" w:rsidR="00BF3AA9" w:rsidRPr="00894BF0" w:rsidRDefault="00BF3AA9" w:rsidP="00AA5841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0A68D34" w14:textId="4FE545EC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7.7</w:t>
            </w:r>
          </w:p>
        </w:tc>
        <w:tc>
          <w:tcPr>
            <w:tcW w:w="1984" w:type="dxa"/>
          </w:tcPr>
          <w:p w14:paraId="6083CB12" w14:textId="2C42118C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1540</w:t>
            </w:r>
          </w:p>
        </w:tc>
      </w:tr>
      <w:tr w:rsidR="00BF3AA9" w:rsidRPr="00894BF0" w14:paraId="52E87B6C" w14:textId="77777777" w:rsidTr="00BF3AA9">
        <w:trPr>
          <w:jc w:val="center"/>
        </w:trPr>
        <w:tc>
          <w:tcPr>
            <w:tcW w:w="704" w:type="dxa"/>
          </w:tcPr>
          <w:p w14:paraId="4B18B4EC" w14:textId="77777777" w:rsidR="00BF3AA9" w:rsidRPr="00894BF0" w:rsidRDefault="00BF3AA9" w:rsidP="00AA5841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DE1A5C4" w14:textId="15556126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5.95</w:t>
            </w:r>
          </w:p>
        </w:tc>
        <w:tc>
          <w:tcPr>
            <w:tcW w:w="1984" w:type="dxa"/>
          </w:tcPr>
          <w:p w14:paraId="24A1167D" w14:textId="1C8C9060" w:rsidR="00BF3AA9" w:rsidRPr="00894BF0" w:rsidRDefault="00B72031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4BF0">
              <w:rPr>
                <w:rFonts w:ascii="Times New Roman" w:hAnsi="Times New Roman" w:cs="Times New Roman"/>
                <w:sz w:val="20"/>
                <w:szCs w:val="20"/>
              </w:rPr>
              <w:t>1190</w:t>
            </w:r>
          </w:p>
        </w:tc>
      </w:tr>
      <w:tr w:rsidR="0037283D" w:rsidRPr="00894BF0" w14:paraId="1D3BA08F" w14:textId="77777777" w:rsidTr="00BF3AA9">
        <w:trPr>
          <w:jc w:val="center"/>
        </w:trPr>
        <w:tc>
          <w:tcPr>
            <w:tcW w:w="704" w:type="dxa"/>
          </w:tcPr>
          <w:p w14:paraId="59895E70" w14:textId="77777777" w:rsidR="0037283D" w:rsidRPr="00894BF0" w:rsidRDefault="0037283D" w:rsidP="00AA5841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5F8C96E" w14:textId="70B0F55C" w:rsidR="0037283D" w:rsidRPr="00894BF0" w:rsidRDefault="008464B2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984" w:type="dxa"/>
          </w:tcPr>
          <w:p w14:paraId="3454332A" w14:textId="77777777" w:rsidR="0037283D" w:rsidRPr="00894BF0" w:rsidRDefault="0037283D" w:rsidP="00AA5841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3D741C" w14:textId="04633100" w:rsidR="00BF3AA9" w:rsidRPr="00894BF0" w:rsidRDefault="00DD2E98" w:rsidP="00DD2E98">
      <w:pPr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table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iatas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erupak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data-data </w:t>
      </w:r>
      <w:r w:rsidR="00B54792" w:rsidRPr="00894BF0">
        <w:rPr>
          <w:rFonts w:ascii="Times New Roman" w:hAnsi="Times New Roman" w:cs="Times New Roman"/>
          <w:sz w:val="20"/>
          <w:szCs w:val="20"/>
        </w:rPr>
        <w:t xml:space="preserve">yang </w:t>
      </w:r>
      <w:proofErr w:type="spellStart"/>
      <w:r w:rsidR="00B54792" w:rsidRPr="00894BF0">
        <w:rPr>
          <w:rFonts w:ascii="Times New Roman" w:hAnsi="Times New Roman" w:cs="Times New Roman"/>
          <w:sz w:val="20"/>
          <w:szCs w:val="20"/>
        </w:rPr>
        <w:t>didapat</w:t>
      </w:r>
      <w:proofErr w:type="spellEnd"/>
      <w:r w:rsidR="00B54792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54792" w:rsidRPr="00894BF0">
        <w:rPr>
          <w:rFonts w:ascii="Times New Roman" w:hAnsi="Times New Roman" w:cs="Times New Roman"/>
          <w:sz w:val="20"/>
          <w:szCs w:val="20"/>
        </w:rPr>
        <w:t>tetapi</w:t>
      </w:r>
      <w:proofErr w:type="spellEnd"/>
      <w:r w:rsidR="00B54792" w:rsidRPr="00894BF0">
        <w:rPr>
          <w:rFonts w:ascii="Times New Roman" w:hAnsi="Times New Roman" w:cs="Times New Roman"/>
          <w:sz w:val="20"/>
          <w:szCs w:val="20"/>
        </w:rPr>
        <w:t xml:space="preserve"> data </w:t>
      </w:r>
      <w:proofErr w:type="spellStart"/>
      <w:r w:rsidR="00B54792" w:rsidRPr="00894BF0">
        <w:rPr>
          <w:rFonts w:ascii="Times New Roman" w:hAnsi="Times New Roman" w:cs="Times New Roman"/>
          <w:sz w:val="20"/>
          <w:szCs w:val="20"/>
        </w:rPr>
        <w:t>diatas</w:t>
      </w:r>
      <w:proofErr w:type="spellEnd"/>
      <w:r w:rsidR="006D7C1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D7C16" w:rsidRPr="00894BF0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6D7C16" w:rsidRPr="00894BF0">
        <w:rPr>
          <w:rFonts w:ascii="Times New Roman" w:hAnsi="Times New Roman" w:cs="Times New Roman"/>
          <w:sz w:val="20"/>
          <w:szCs w:val="20"/>
        </w:rPr>
        <w:t xml:space="preserve"> 1liter air yang </w:t>
      </w:r>
      <w:proofErr w:type="spellStart"/>
      <w:r w:rsidR="006D7C16" w:rsidRPr="00894BF0">
        <w:rPr>
          <w:rFonts w:ascii="Times New Roman" w:hAnsi="Times New Roman" w:cs="Times New Roman"/>
          <w:sz w:val="20"/>
          <w:szCs w:val="20"/>
        </w:rPr>
        <w:t>dibutuhkan</w:t>
      </w:r>
      <w:proofErr w:type="spellEnd"/>
      <w:r w:rsidR="006D7C1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D7C16" w:rsidRPr="00894BF0">
        <w:rPr>
          <w:rFonts w:ascii="Times New Roman" w:hAnsi="Times New Roman" w:cs="Times New Roman"/>
          <w:sz w:val="20"/>
          <w:szCs w:val="20"/>
        </w:rPr>
        <w:t>pada</w:t>
      </w:r>
      <w:proofErr w:type="spellEnd"/>
      <w:r w:rsidR="006D7C1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D7C16" w:rsidRPr="00894BF0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6D7C1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D7C16" w:rsidRPr="00894BF0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="006D7C16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A6B41" w:rsidRPr="00894BF0">
        <w:rPr>
          <w:rFonts w:ascii="Times New Roman" w:hAnsi="Times New Roman" w:cs="Times New Roman"/>
          <w:sz w:val="20"/>
          <w:szCs w:val="20"/>
        </w:rPr>
        <w:t>tanaman</w:t>
      </w:r>
      <w:proofErr w:type="spellEnd"/>
      <w:r w:rsidR="003A6B41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A6B41" w:rsidRPr="00894BF0">
        <w:rPr>
          <w:rFonts w:ascii="Times New Roman" w:hAnsi="Times New Roman" w:cs="Times New Roman"/>
          <w:sz w:val="20"/>
          <w:szCs w:val="20"/>
        </w:rPr>
        <w:t>pakcoy</w:t>
      </w:r>
      <w:proofErr w:type="spellEnd"/>
      <w:r w:rsidR="003A6B41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A6B41" w:rsidRPr="00894BF0">
        <w:rPr>
          <w:rFonts w:ascii="Times New Roman" w:hAnsi="Times New Roman" w:cs="Times New Roman"/>
          <w:sz w:val="20"/>
          <w:szCs w:val="20"/>
        </w:rPr>
        <w:t>itu</w:t>
      </w:r>
      <w:proofErr w:type="spellEnd"/>
      <w:r w:rsidR="003A6B41" w:rsidRPr="00894BF0">
        <w:rPr>
          <w:rFonts w:ascii="Times New Roman" w:hAnsi="Times New Roman" w:cs="Times New Roman"/>
          <w:sz w:val="20"/>
          <w:szCs w:val="20"/>
        </w:rPr>
        <w:t xml:space="preserve"> 5 ml </w:t>
      </w:r>
      <w:proofErr w:type="spellStart"/>
      <w:r w:rsidR="003A6B41" w:rsidRPr="00894BF0">
        <w:rPr>
          <w:rFonts w:ascii="Times New Roman" w:hAnsi="Times New Roman" w:cs="Times New Roman"/>
          <w:sz w:val="20"/>
          <w:szCs w:val="20"/>
        </w:rPr>
        <w:t>dalam</w:t>
      </w:r>
      <w:proofErr w:type="spellEnd"/>
      <w:r w:rsidR="003A6B41" w:rsidRPr="00894BF0">
        <w:rPr>
          <w:rFonts w:ascii="Times New Roman" w:hAnsi="Times New Roman" w:cs="Times New Roman"/>
          <w:sz w:val="20"/>
          <w:szCs w:val="20"/>
        </w:rPr>
        <w:t xml:space="preserve"> 1liter </w:t>
      </w:r>
      <w:proofErr w:type="spellStart"/>
      <w:r w:rsidR="003A6B41" w:rsidRPr="00894BF0">
        <w:rPr>
          <w:rFonts w:ascii="Times New Roman" w:hAnsi="Times New Roman" w:cs="Times New Roman"/>
          <w:sz w:val="20"/>
          <w:szCs w:val="20"/>
        </w:rPr>
        <w:t>sedangkan</w:t>
      </w:r>
      <w:proofErr w:type="spellEnd"/>
      <w:r w:rsidR="007E6CA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E6CAD" w:rsidRPr="00894BF0">
        <w:rPr>
          <w:rFonts w:ascii="Times New Roman" w:hAnsi="Times New Roman" w:cs="Times New Roman"/>
          <w:sz w:val="20"/>
          <w:szCs w:val="20"/>
        </w:rPr>
        <w:t>ukuran</w:t>
      </w:r>
      <w:proofErr w:type="spellEnd"/>
      <w:r w:rsidR="007E6CAD" w:rsidRPr="00894BF0">
        <w:rPr>
          <w:rFonts w:ascii="Times New Roman" w:hAnsi="Times New Roman" w:cs="Times New Roman"/>
          <w:sz w:val="20"/>
          <w:szCs w:val="20"/>
        </w:rPr>
        <w:t xml:space="preserve"> gallon </w:t>
      </w:r>
      <w:proofErr w:type="spellStart"/>
      <w:r w:rsidR="007E6CAD" w:rsidRPr="00894BF0">
        <w:rPr>
          <w:rFonts w:ascii="Times New Roman" w:hAnsi="Times New Roman" w:cs="Times New Roman"/>
          <w:sz w:val="20"/>
          <w:szCs w:val="20"/>
        </w:rPr>
        <w:t>atau</w:t>
      </w:r>
      <w:proofErr w:type="spellEnd"/>
      <w:r w:rsidR="007E6CA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E6CAD" w:rsidRPr="00894BF0">
        <w:rPr>
          <w:rFonts w:ascii="Times New Roman" w:hAnsi="Times New Roman" w:cs="Times New Roman"/>
          <w:sz w:val="20"/>
          <w:szCs w:val="20"/>
        </w:rPr>
        <w:t>tangki</w:t>
      </w:r>
      <w:proofErr w:type="spellEnd"/>
      <w:r w:rsidR="007E6CA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E6CAD" w:rsidRPr="00894BF0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="007E6CA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E6CAD" w:rsidRPr="00894BF0">
        <w:rPr>
          <w:rFonts w:ascii="Times New Roman" w:hAnsi="Times New Roman" w:cs="Times New Roman"/>
          <w:sz w:val="20"/>
          <w:szCs w:val="20"/>
        </w:rPr>
        <w:t>hidroponik</w:t>
      </w:r>
      <w:proofErr w:type="spellEnd"/>
      <w:r w:rsidR="007E6CAD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E6CAD" w:rsidRPr="00894BF0">
        <w:rPr>
          <w:rFonts w:ascii="Times New Roman" w:hAnsi="Times New Roman" w:cs="Times New Roman"/>
          <w:sz w:val="20"/>
          <w:szCs w:val="20"/>
        </w:rPr>
        <w:t>senilai</w:t>
      </w:r>
      <w:proofErr w:type="spellEnd"/>
      <w:r w:rsidR="007E6CAD" w:rsidRPr="00894BF0">
        <w:rPr>
          <w:rFonts w:ascii="Times New Roman" w:hAnsi="Times New Roman" w:cs="Times New Roman"/>
          <w:sz w:val="20"/>
          <w:szCs w:val="20"/>
        </w:rPr>
        <w:t xml:space="preserve"> 20 liter</w:t>
      </w:r>
      <w:r w:rsidR="002A2D4F">
        <w:rPr>
          <w:rFonts w:ascii="Times New Roman" w:hAnsi="Times New Roman" w:cs="Times New Roman"/>
          <w:sz w:val="20"/>
          <w:szCs w:val="20"/>
        </w:rPr>
        <w:t>;</w:t>
      </w:r>
    </w:p>
    <w:p w14:paraId="4027D576" w14:textId="5CA09A05" w:rsidR="006025BA" w:rsidRPr="00894BF0" w:rsidRDefault="006025BA" w:rsidP="00DD2E98">
      <w:pPr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Berikut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Hasil experiment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1liter Air</w:t>
      </w:r>
      <w:r w:rsidR="00FE56E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E56EF" w:rsidRPr="00894BF0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FE56E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E56EF" w:rsidRPr="00894BF0">
        <w:rPr>
          <w:rFonts w:ascii="Times New Roman" w:hAnsi="Times New Roman" w:cs="Times New Roman"/>
          <w:sz w:val="20"/>
          <w:szCs w:val="20"/>
        </w:rPr>
        <w:t>perhitungan</w:t>
      </w:r>
      <w:proofErr w:type="spellEnd"/>
      <w:r w:rsidR="00FE56E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E56EF" w:rsidRPr="00894BF0">
        <w:rPr>
          <w:rFonts w:ascii="Times New Roman" w:hAnsi="Times New Roman" w:cs="Times New Roman"/>
          <w:sz w:val="20"/>
          <w:szCs w:val="20"/>
        </w:rPr>
        <w:t>metode</w:t>
      </w:r>
      <w:proofErr w:type="spellEnd"/>
      <w:r w:rsidR="00FE56E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E56EF" w:rsidRPr="00894BF0">
        <w:rPr>
          <w:rFonts w:ascii="Times New Roman" w:hAnsi="Times New Roman" w:cs="Times New Roman"/>
          <w:sz w:val="20"/>
          <w:szCs w:val="20"/>
        </w:rPr>
        <w:t>regresi</w:t>
      </w:r>
      <w:proofErr w:type="spellEnd"/>
      <w:r w:rsidR="00FE56EF" w:rsidRPr="00894BF0">
        <w:rPr>
          <w:rFonts w:ascii="Times New Roman" w:hAnsi="Times New Roman" w:cs="Times New Roman"/>
          <w:sz w:val="20"/>
          <w:szCs w:val="20"/>
        </w:rPr>
        <w:t xml:space="preserve"> liner </w:t>
      </w:r>
      <w:proofErr w:type="spellStart"/>
      <w:r w:rsidR="00FE56EF" w:rsidRPr="00894BF0">
        <w:rPr>
          <w:rFonts w:ascii="Times New Roman" w:hAnsi="Times New Roman" w:cs="Times New Roman"/>
          <w:sz w:val="20"/>
          <w:szCs w:val="20"/>
        </w:rPr>
        <w:t>sederahana</w:t>
      </w:r>
      <w:proofErr w:type="spellEnd"/>
    </w:p>
    <w:tbl>
      <w:tblPr>
        <w:tblW w:w="7972" w:type="dxa"/>
        <w:jc w:val="center"/>
        <w:tblLook w:val="04A0" w:firstRow="1" w:lastRow="0" w:firstColumn="1" w:lastColumn="0" w:noHBand="0" w:noVBand="1"/>
      </w:tblPr>
      <w:tblGrid>
        <w:gridCol w:w="2412"/>
        <w:gridCol w:w="3060"/>
        <w:gridCol w:w="2500"/>
      </w:tblGrid>
      <w:tr w:rsidR="00D80A75" w:rsidRPr="00D80A75" w14:paraId="7EDADBFE" w14:textId="77777777" w:rsidTr="00725978">
        <w:trPr>
          <w:trHeight w:val="300"/>
          <w:jc w:val="center"/>
        </w:trPr>
        <w:tc>
          <w:tcPr>
            <w:tcW w:w="2412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622E345" w14:textId="77777777" w:rsidR="00D80A75" w:rsidRPr="00D80A75" w:rsidRDefault="00D80A75" w:rsidP="00D80A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0A7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riabel</w:t>
            </w:r>
            <w:proofErr w:type="spellEnd"/>
            <w:r w:rsidRPr="00D80A7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X</w:t>
            </w:r>
          </w:p>
        </w:tc>
        <w:tc>
          <w:tcPr>
            <w:tcW w:w="30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375BDDD" w14:textId="77777777" w:rsidR="00D80A75" w:rsidRPr="00D80A75" w:rsidRDefault="00D80A75" w:rsidP="00D80A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0A7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irabel</w:t>
            </w:r>
            <w:proofErr w:type="spellEnd"/>
            <w:r w:rsidRPr="00D80A7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Y</w:t>
            </w:r>
          </w:p>
        </w:tc>
        <w:tc>
          <w:tcPr>
            <w:tcW w:w="250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7017B10" w14:textId="77777777" w:rsidR="00D80A75" w:rsidRPr="00D80A75" w:rsidRDefault="00D80A75" w:rsidP="00D80A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0A7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Wadah</w:t>
            </w:r>
            <w:proofErr w:type="spellEnd"/>
          </w:p>
        </w:tc>
      </w:tr>
      <w:tr w:rsidR="00D80A75" w:rsidRPr="00D80A75" w14:paraId="134B450D" w14:textId="77777777" w:rsidTr="00725978">
        <w:trPr>
          <w:trHeight w:val="300"/>
          <w:jc w:val="center"/>
        </w:trPr>
        <w:tc>
          <w:tcPr>
            <w:tcW w:w="2412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D368E8B" w14:textId="77777777" w:rsidR="00D80A75" w:rsidRPr="00D80A75" w:rsidRDefault="00D80A75" w:rsidP="00D80A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sis</w:t>
            </w:r>
            <w:proofErr w:type="spellEnd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puk</w:t>
            </w:r>
            <w:proofErr w:type="spellEnd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u</w:t>
            </w:r>
            <w:proofErr w:type="spellEnd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rtisi</w:t>
            </w:r>
            <w:proofErr w:type="spellEnd"/>
          </w:p>
        </w:tc>
        <w:tc>
          <w:tcPr>
            <w:tcW w:w="30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1073A4C" w14:textId="77777777" w:rsidR="00D80A75" w:rsidRPr="00D80A75" w:rsidRDefault="00D80A75" w:rsidP="00D80A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sis</w:t>
            </w:r>
            <w:proofErr w:type="spellEnd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rutan</w:t>
            </w:r>
            <w:proofErr w:type="spellEnd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rtisi</w:t>
            </w:r>
            <w:proofErr w:type="spellEnd"/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PPM)</w:t>
            </w:r>
          </w:p>
        </w:tc>
        <w:tc>
          <w:tcPr>
            <w:tcW w:w="25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D543A3F" w14:textId="77777777" w:rsidR="00D80A75" w:rsidRPr="00D80A75" w:rsidRDefault="00D80A75" w:rsidP="00D80A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0A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 Liter</w:t>
            </w:r>
          </w:p>
        </w:tc>
      </w:tr>
    </w:tbl>
    <w:p w14:paraId="184188A0" w14:textId="77777777" w:rsidR="00D80A75" w:rsidRPr="00894BF0" w:rsidRDefault="00D80A75" w:rsidP="00DD2E98">
      <w:pPr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87A63EC" w14:textId="380AFBFA" w:rsidR="00403ADD" w:rsidRPr="00894BF0" w:rsidRDefault="00403ADD" w:rsidP="00403ADD">
      <w:pPr>
        <w:pStyle w:val="ListParagraph"/>
        <w:numPr>
          <w:ilvl w:val="0"/>
          <w:numId w:val="3"/>
        </w:numPr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BF0">
        <w:rPr>
          <w:rFonts w:ascii="Times New Roman" w:hAnsi="Times New Roman" w:cs="Times New Roman"/>
          <w:sz w:val="20"/>
          <w:szCs w:val="20"/>
        </w:rPr>
        <w:t xml:space="preserve">Pengumpulan </w:t>
      </w:r>
      <w:proofErr w:type="gramStart"/>
      <w:r w:rsidRPr="00894BF0">
        <w:rPr>
          <w:rFonts w:ascii="Times New Roman" w:hAnsi="Times New Roman" w:cs="Times New Roman"/>
          <w:sz w:val="20"/>
          <w:szCs w:val="20"/>
        </w:rPr>
        <w:t>Data :</w:t>
      </w:r>
      <w:proofErr w:type="gramEnd"/>
    </w:p>
    <w:tbl>
      <w:tblPr>
        <w:tblW w:w="6049" w:type="dxa"/>
        <w:jc w:val="center"/>
        <w:tblLook w:val="04A0" w:firstRow="1" w:lastRow="0" w:firstColumn="1" w:lastColumn="0" w:noHBand="0" w:noVBand="1"/>
      </w:tblPr>
      <w:tblGrid>
        <w:gridCol w:w="849"/>
        <w:gridCol w:w="1419"/>
        <w:gridCol w:w="663"/>
        <w:gridCol w:w="1180"/>
        <w:gridCol w:w="997"/>
        <w:gridCol w:w="941"/>
      </w:tblGrid>
      <w:tr w:rsidR="00307CBF" w:rsidRPr="00894BF0" w14:paraId="0EFD37CA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9080664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14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3E9DB69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X</w:t>
            </w:r>
          </w:p>
        </w:tc>
        <w:tc>
          <w:tcPr>
            <w:tcW w:w="6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D92FDA6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</w:t>
            </w:r>
          </w:p>
        </w:tc>
        <w:tc>
          <w:tcPr>
            <w:tcW w:w="11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B198D1D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X^2</w:t>
            </w: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E477A22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^2</w:t>
            </w:r>
          </w:p>
        </w:tc>
        <w:tc>
          <w:tcPr>
            <w:tcW w:w="9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7255A13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XY</w:t>
            </w:r>
          </w:p>
        </w:tc>
      </w:tr>
      <w:tr w:rsidR="00270476" w:rsidRPr="00894BF0" w14:paraId="2712C922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351EC4B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8E2BDA9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D92A9A7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E833A6C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B64F10A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000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A7FE220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</w:tr>
      <w:tr w:rsidR="00270476" w:rsidRPr="00270476" w14:paraId="74F5BE3F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AD939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C1835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95B15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0674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511B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0000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03ECC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0</w:t>
            </w:r>
          </w:p>
        </w:tc>
      </w:tr>
      <w:tr w:rsidR="00270476" w:rsidRPr="00894BF0" w14:paraId="6C06EE65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2906230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813831C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F99A170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3D31E7B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5451186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0000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5BE2E68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00</w:t>
            </w:r>
          </w:p>
        </w:tc>
      </w:tr>
      <w:tr w:rsidR="00270476" w:rsidRPr="00270476" w14:paraId="50310CCA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95BF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1A05F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2A22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6172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23F70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0000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86A40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00</w:t>
            </w:r>
          </w:p>
        </w:tc>
      </w:tr>
      <w:tr w:rsidR="00270476" w:rsidRPr="00894BF0" w14:paraId="33B7B180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4C47ED3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142052D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CCD3C61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8923572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C194469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60000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0623C7F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00</w:t>
            </w:r>
          </w:p>
        </w:tc>
      </w:tr>
      <w:tr w:rsidR="00270476" w:rsidRPr="00270476" w14:paraId="18DEA881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13B6A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12905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FAB04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4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07838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2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0C5ED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1600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5D6D0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858</w:t>
            </w:r>
          </w:p>
        </w:tc>
      </w:tr>
      <w:tr w:rsidR="00270476" w:rsidRPr="00894BF0" w14:paraId="1553CEAB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0F32685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B1984FE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D100BD2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BA24166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402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AB38BD1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6100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507BFC0" w14:textId="77777777" w:rsidR="00270476" w:rsidRPr="00270476" w:rsidRDefault="00270476" w:rsidP="002704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80.5</w:t>
            </w:r>
          </w:p>
        </w:tc>
      </w:tr>
      <w:tr w:rsidR="00270476" w:rsidRPr="00894BF0" w14:paraId="52FE315C" w14:textId="77777777" w:rsidTr="000C069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00"/>
            <w:noWrap/>
            <w:vAlign w:val="bottom"/>
            <w:hideMark/>
          </w:tcPr>
          <w:p w14:paraId="4B2C2626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00"/>
            <w:noWrap/>
            <w:vAlign w:val="bottom"/>
            <w:hideMark/>
          </w:tcPr>
          <w:p w14:paraId="77C06A33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1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00"/>
            <w:noWrap/>
            <w:vAlign w:val="bottom"/>
            <w:hideMark/>
          </w:tcPr>
          <w:p w14:paraId="2BB72409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00"/>
            <w:noWrap/>
            <w:vAlign w:val="bottom"/>
            <w:hideMark/>
          </w:tcPr>
          <w:p w14:paraId="2BEE2A56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1.942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00"/>
            <w:noWrap/>
            <w:vAlign w:val="bottom"/>
            <w:hideMark/>
          </w:tcPr>
          <w:p w14:paraId="6ADB0081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777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00"/>
            <w:noWrap/>
            <w:vAlign w:val="bottom"/>
            <w:hideMark/>
          </w:tcPr>
          <w:p w14:paraId="6EAF37D7" w14:textId="77777777" w:rsidR="00270476" w:rsidRPr="00270476" w:rsidRDefault="00270476" w:rsidP="00270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70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388.5</w:t>
            </w:r>
          </w:p>
        </w:tc>
      </w:tr>
    </w:tbl>
    <w:p w14:paraId="1002FC4D" w14:textId="0A884EC2" w:rsidR="00270476" w:rsidRPr="00894BF0" w:rsidRDefault="002F016B" w:rsidP="00006CF3">
      <w:pPr>
        <w:pStyle w:val="ListParagraph"/>
        <w:numPr>
          <w:ilvl w:val="0"/>
          <w:numId w:val="3"/>
        </w:numPr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enghitung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Rata-Rata</w:t>
      </w:r>
    </w:p>
    <w:tbl>
      <w:tblPr>
        <w:tblW w:w="638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  <w:gridCol w:w="1480"/>
      </w:tblGrid>
      <w:tr w:rsidR="002F016B" w:rsidRPr="002F016B" w14:paraId="5C464638" w14:textId="77777777" w:rsidTr="002F016B">
        <w:trPr>
          <w:trHeight w:val="300"/>
          <w:jc w:val="center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9CFED69" w14:textId="77777777" w:rsidR="002F016B" w:rsidRPr="002F016B" w:rsidRDefault="002F016B" w:rsidP="002F01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2F0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ngitung</w:t>
            </w:r>
            <w:proofErr w:type="spellEnd"/>
            <w:r w:rsidRPr="002F0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Rata-Rata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8D37884" w14:textId="77777777" w:rsidR="002F016B" w:rsidRPr="002F016B" w:rsidRDefault="002F016B" w:rsidP="002F016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F0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3571428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3C3093D" w14:textId="77777777" w:rsidR="002F016B" w:rsidRPr="002F016B" w:rsidRDefault="002F016B" w:rsidP="002F016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F0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7.1428571</w:t>
            </w:r>
          </w:p>
        </w:tc>
      </w:tr>
    </w:tbl>
    <w:p w14:paraId="20B4FAEB" w14:textId="77777777" w:rsidR="00307CBF" w:rsidRPr="00894BF0" w:rsidRDefault="00307CBF" w:rsidP="00307CBF">
      <w:pPr>
        <w:pStyle w:val="ListParagraph"/>
        <w:numPr>
          <w:ilvl w:val="0"/>
          <w:numId w:val="3"/>
        </w:numPr>
        <w:tabs>
          <w:tab w:val="left" w:pos="470"/>
          <w:tab w:val="left" w:pos="567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engitung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Konstant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a</w:t>
      </w:r>
    </w:p>
    <w:tbl>
      <w:tblPr>
        <w:tblW w:w="490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</w:tblGrid>
      <w:tr w:rsidR="00307CBF" w:rsidRPr="00307CBF" w14:paraId="14F0E80E" w14:textId="77777777" w:rsidTr="00307CBF">
        <w:trPr>
          <w:trHeight w:val="300"/>
          <w:jc w:val="center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04DCC" w14:textId="77777777" w:rsidR="00307CBF" w:rsidRPr="00307CBF" w:rsidRDefault="00307CBF" w:rsidP="00307C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07C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nghitung</w:t>
            </w:r>
            <w:proofErr w:type="spellEnd"/>
            <w:r w:rsidRPr="00307C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 = </w:t>
            </w:r>
            <w:proofErr w:type="spellStart"/>
            <w:r w:rsidRPr="00307C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onstanta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572C5" w14:textId="77777777" w:rsidR="00307CBF" w:rsidRPr="00307CBF" w:rsidRDefault="00307CBF" w:rsidP="00307CB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7C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307CBF" w:rsidRPr="00307CBF" w14:paraId="01DE8DB8" w14:textId="77777777" w:rsidTr="00307CBF">
        <w:trPr>
          <w:trHeight w:val="300"/>
          <w:jc w:val="center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3178E" w14:textId="77777777" w:rsidR="00307CBF" w:rsidRPr="00307CBF" w:rsidRDefault="00307CBF" w:rsidP="00307CB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A4D1" w14:textId="77777777" w:rsidR="00307CBF" w:rsidRPr="00307CBF" w:rsidRDefault="00307CBF" w:rsidP="00307CB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7C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4.675</w:t>
            </w:r>
          </w:p>
        </w:tc>
      </w:tr>
      <w:tr w:rsidR="00307CBF" w:rsidRPr="00307CBF" w14:paraId="08C2E9FD" w14:textId="77777777" w:rsidTr="00307CBF">
        <w:trPr>
          <w:trHeight w:val="300"/>
          <w:jc w:val="center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F6A44" w14:textId="77777777" w:rsidR="00307CBF" w:rsidRPr="00307CBF" w:rsidRDefault="00307CBF" w:rsidP="00307CB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07C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onstanta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bottom"/>
            <w:hideMark/>
          </w:tcPr>
          <w:p w14:paraId="68CC82CD" w14:textId="77777777" w:rsidR="00307CBF" w:rsidRPr="00307CBF" w:rsidRDefault="00307CBF" w:rsidP="00307CB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7C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0C1A57FA" w14:textId="77777777" w:rsidR="0075149D" w:rsidRPr="0075149D" w:rsidRDefault="0075149D" w:rsidP="0075149D">
      <w:pPr>
        <w:tabs>
          <w:tab w:val="left" w:pos="470"/>
          <w:tab w:val="left" w:pos="567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725F4AD3" w14:textId="03E53B23" w:rsidR="002F016B" w:rsidRPr="00894BF0" w:rsidRDefault="004C1685" w:rsidP="004C1685">
      <w:pPr>
        <w:pStyle w:val="ListParagraph"/>
        <w:numPr>
          <w:ilvl w:val="0"/>
          <w:numId w:val="3"/>
        </w:numPr>
        <w:tabs>
          <w:tab w:val="left" w:pos="470"/>
          <w:tab w:val="left" w:pos="567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enghitung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Koefisie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b</w:t>
      </w:r>
    </w:p>
    <w:tbl>
      <w:tblPr>
        <w:tblW w:w="490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</w:tblGrid>
      <w:tr w:rsidR="004C1685" w:rsidRPr="004C1685" w14:paraId="0B7E0D29" w14:textId="77777777" w:rsidTr="004C1685">
        <w:trPr>
          <w:trHeight w:val="300"/>
          <w:jc w:val="center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A218E" w14:textId="77777777" w:rsidR="004C1685" w:rsidRPr="004C1685" w:rsidRDefault="004C1685" w:rsidP="004C16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nghitung</w:t>
            </w:r>
            <w:proofErr w:type="spellEnd"/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 = </w:t>
            </w:r>
            <w:proofErr w:type="spellStart"/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oefisien</w:t>
            </w:r>
            <w:proofErr w:type="spellEnd"/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gresi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5F96A" w14:textId="77777777" w:rsidR="004C1685" w:rsidRPr="004C1685" w:rsidRDefault="004C1685" w:rsidP="004C16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935</w:t>
            </w:r>
          </w:p>
        </w:tc>
      </w:tr>
      <w:tr w:rsidR="004C1685" w:rsidRPr="004C1685" w14:paraId="4591688D" w14:textId="77777777" w:rsidTr="004C1685">
        <w:trPr>
          <w:trHeight w:val="300"/>
          <w:jc w:val="center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9377" w14:textId="77777777" w:rsidR="004C1685" w:rsidRPr="004C1685" w:rsidRDefault="004C1685" w:rsidP="004C16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53791" w14:textId="77777777" w:rsidR="004C1685" w:rsidRPr="004C1685" w:rsidRDefault="004C1685" w:rsidP="004C16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4.675</w:t>
            </w:r>
          </w:p>
        </w:tc>
      </w:tr>
      <w:tr w:rsidR="004C1685" w:rsidRPr="004C1685" w14:paraId="30ED3FD1" w14:textId="77777777" w:rsidTr="004C1685">
        <w:trPr>
          <w:trHeight w:val="300"/>
          <w:jc w:val="center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4CFDF" w14:textId="77777777" w:rsidR="004C1685" w:rsidRPr="004C1685" w:rsidRDefault="004C1685" w:rsidP="004C16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oefisien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487985F" w14:textId="77777777" w:rsidR="004C1685" w:rsidRPr="004C1685" w:rsidRDefault="004C1685" w:rsidP="004C16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C16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</w:tr>
    </w:tbl>
    <w:p w14:paraId="55A253DA" w14:textId="32C8C702" w:rsidR="004C1685" w:rsidRPr="00894BF0" w:rsidRDefault="0069408A" w:rsidP="005E6EF3">
      <w:pPr>
        <w:pStyle w:val="ListParagraph"/>
        <w:numPr>
          <w:ilvl w:val="0"/>
          <w:numId w:val="3"/>
        </w:numPr>
        <w:tabs>
          <w:tab w:val="left" w:pos="470"/>
          <w:tab w:val="left" w:pos="567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894BF0">
        <w:rPr>
          <w:rFonts w:ascii="Times New Roman" w:hAnsi="Times New Roman" w:cs="Times New Roman"/>
          <w:sz w:val="20"/>
          <w:szCs w:val="20"/>
        </w:rPr>
        <w:t xml:space="preserve">Result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ehitung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Regres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linier</w:t>
      </w:r>
    </w:p>
    <w:p w14:paraId="5B8764AD" w14:textId="2900A10F" w:rsidR="00934BDD" w:rsidRPr="00894BF0" w:rsidRDefault="00934BDD" w:rsidP="00934BDD">
      <w:pPr>
        <w:pStyle w:val="ListParagraph"/>
        <w:numPr>
          <w:ilvl w:val="0"/>
          <w:numId w:val="4"/>
        </w:numPr>
        <w:tabs>
          <w:tab w:val="left" w:pos="470"/>
          <w:tab w:val="left" w:pos="567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Faktor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Akibat</w:t>
      </w:r>
      <w:proofErr w:type="spellEnd"/>
    </w:p>
    <w:tbl>
      <w:tblPr>
        <w:tblW w:w="5880" w:type="dxa"/>
        <w:jc w:val="center"/>
        <w:tblLook w:val="04A0" w:firstRow="1" w:lastRow="0" w:firstColumn="1" w:lastColumn="0" w:noHBand="0" w:noVBand="1"/>
      </w:tblPr>
      <w:tblGrid>
        <w:gridCol w:w="1480"/>
        <w:gridCol w:w="1480"/>
        <w:gridCol w:w="1300"/>
        <w:gridCol w:w="1620"/>
      </w:tblGrid>
      <w:tr w:rsidR="00D57EFE" w:rsidRPr="00D57EFE" w14:paraId="02C63CBC" w14:textId="77777777" w:rsidTr="00C356BD">
        <w:trPr>
          <w:trHeight w:val="300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7ACEA02C" w14:textId="77777777" w:rsidR="00D57EFE" w:rsidRPr="00D57EFE" w:rsidRDefault="00D57EFE" w:rsidP="00D57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7E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=</w:t>
            </w:r>
            <w:proofErr w:type="spellStart"/>
            <w:r w:rsidRPr="00D57E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+bX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63E39FE8" w14:textId="77777777" w:rsidR="00D57EFE" w:rsidRPr="00D57EFE" w:rsidRDefault="00D57EFE" w:rsidP="00D57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7E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2E7A8516" w14:textId="77777777" w:rsidR="00D57EFE" w:rsidRPr="00D57EFE" w:rsidRDefault="00D57EFE" w:rsidP="00D57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7E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+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2D5075DC" w14:textId="77777777" w:rsidR="00D57EFE" w:rsidRPr="00D57EFE" w:rsidRDefault="00D57EFE" w:rsidP="00D57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7E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</w:tr>
      <w:tr w:rsidR="00E86684" w:rsidRPr="00E86684" w14:paraId="5C555F9F" w14:textId="77777777" w:rsidTr="00C356BD">
        <w:trPr>
          <w:gridAfter w:val="2"/>
          <w:wAfter w:w="2920" w:type="dxa"/>
          <w:trHeight w:val="300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5602BAD1" w14:textId="77777777" w:rsidR="00E86684" w:rsidRPr="00E86684" w:rsidRDefault="00E86684" w:rsidP="00E866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86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ult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41C5CCFA" w14:textId="77777777" w:rsidR="00E86684" w:rsidRPr="00E86684" w:rsidRDefault="00E86684" w:rsidP="00E866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86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0</w:t>
            </w:r>
          </w:p>
        </w:tc>
      </w:tr>
    </w:tbl>
    <w:p w14:paraId="1E679ED1" w14:textId="55A29BC1" w:rsidR="002F74A5" w:rsidRPr="00894BF0" w:rsidRDefault="002F74A5" w:rsidP="002F74A5">
      <w:pPr>
        <w:tabs>
          <w:tab w:val="left" w:pos="470"/>
          <w:tab w:val="left" w:pos="567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894BF0">
        <w:rPr>
          <w:rFonts w:ascii="Times New Roman" w:hAnsi="Times New Roman" w:cs="Times New Roman"/>
          <w:sz w:val="20"/>
          <w:szCs w:val="20"/>
        </w:rPr>
        <w:tab/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Jad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jik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ny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4 ml (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variabel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x)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aka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iprediksik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latur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dibutuhkan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mencapai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800 ppm</w:t>
      </w:r>
      <w:r w:rsidR="00831AFF" w:rsidRPr="00894BF0">
        <w:rPr>
          <w:rFonts w:ascii="Times New Roman" w:hAnsi="Times New Roman" w:cs="Times New Roman"/>
          <w:sz w:val="20"/>
          <w:szCs w:val="20"/>
        </w:rPr>
        <w:t>.</w:t>
      </w:r>
    </w:p>
    <w:p w14:paraId="5E492B8D" w14:textId="20E8CF5B" w:rsidR="0069408A" w:rsidRPr="00894BF0" w:rsidRDefault="00934BDD" w:rsidP="00934BDD">
      <w:pPr>
        <w:pStyle w:val="ListParagraph"/>
        <w:numPr>
          <w:ilvl w:val="0"/>
          <w:numId w:val="4"/>
        </w:numPr>
        <w:tabs>
          <w:tab w:val="left" w:pos="470"/>
          <w:tab w:val="left" w:pos="567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894BF0">
        <w:rPr>
          <w:rFonts w:ascii="Times New Roman" w:hAnsi="Times New Roman" w:cs="Times New Roman"/>
          <w:sz w:val="20"/>
          <w:szCs w:val="20"/>
        </w:rPr>
        <w:t>Faktor</w:t>
      </w:r>
      <w:proofErr w:type="spellEnd"/>
      <w:r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4BF0">
        <w:rPr>
          <w:rFonts w:ascii="Times New Roman" w:hAnsi="Times New Roman" w:cs="Times New Roman"/>
          <w:sz w:val="20"/>
          <w:szCs w:val="20"/>
        </w:rPr>
        <w:t>Penyebab</w:t>
      </w:r>
      <w:proofErr w:type="spellEnd"/>
    </w:p>
    <w:tbl>
      <w:tblPr>
        <w:tblW w:w="2960" w:type="dxa"/>
        <w:jc w:val="center"/>
        <w:tblLook w:val="04A0" w:firstRow="1" w:lastRow="0" w:firstColumn="1" w:lastColumn="0" w:noHBand="0" w:noVBand="1"/>
      </w:tblPr>
      <w:tblGrid>
        <w:gridCol w:w="1480"/>
        <w:gridCol w:w="1480"/>
      </w:tblGrid>
      <w:tr w:rsidR="00934BDD" w:rsidRPr="00934BDD" w14:paraId="20C39718" w14:textId="77777777" w:rsidTr="00934BDD">
        <w:trPr>
          <w:trHeight w:val="300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79362A0C" w14:textId="77777777" w:rsidR="00934BDD" w:rsidRPr="00934BDD" w:rsidRDefault="00934BDD" w:rsidP="00934BD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34B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 = 80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2DF8117C" w14:textId="77777777" w:rsidR="00934BDD" w:rsidRPr="00934BDD" w:rsidRDefault="00934BDD" w:rsidP="00934BD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34B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</w:tr>
      <w:tr w:rsidR="00934BDD" w:rsidRPr="00934BDD" w14:paraId="18CD920F" w14:textId="77777777" w:rsidTr="00934BDD">
        <w:trPr>
          <w:trHeight w:val="300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0A882D6B" w14:textId="77777777" w:rsidR="00934BDD" w:rsidRPr="00934BDD" w:rsidRDefault="00934BDD" w:rsidP="00934BD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34B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2543101B" w14:textId="77777777" w:rsidR="00934BDD" w:rsidRPr="00934BDD" w:rsidRDefault="00934BDD" w:rsidP="00934BD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34B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0</w:t>
            </w:r>
          </w:p>
        </w:tc>
      </w:tr>
      <w:tr w:rsidR="00934BDD" w:rsidRPr="00934BDD" w14:paraId="6954A787" w14:textId="77777777" w:rsidTr="00934BDD">
        <w:trPr>
          <w:trHeight w:val="300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21691069" w14:textId="77777777" w:rsidR="00934BDD" w:rsidRPr="00934BDD" w:rsidRDefault="00934BDD" w:rsidP="00934BD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34B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ult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56A74025" w14:textId="77777777" w:rsidR="00934BDD" w:rsidRPr="00934BDD" w:rsidRDefault="00934BDD" w:rsidP="00934BD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34B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</w:tbl>
    <w:p w14:paraId="793BF209" w14:textId="7E46F555" w:rsidR="00934BDD" w:rsidRPr="00894BF0" w:rsidRDefault="0014076D" w:rsidP="00934BDD">
      <w:pPr>
        <w:tabs>
          <w:tab w:val="left" w:pos="470"/>
          <w:tab w:val="left" w:pos="567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Jadi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jika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="00046CBE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46CBE" w:rsidRPr="00894BF0">
        <w:rPr>
          <w:rFonts w:ascii="Times New Roman" w:hAnsi="Times New Roman" w:cs="Times New Roman"/>
          <w:sz w:val="20"/>
          <w:szCs w:val="20"/>
        </w:rPr>
        <w:t>habis</w:t>
      </w:r>
      <w:proofErr w:type="spellEnd"/>
      <w:r w:rsidR="00046CBE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46CBE" w:rsidRPr="00894BF0">
        <w:rPr>
          <w:rFonts w:ascii="Times New Roman" w:hAnsi="Times New Roman" w:cs="Times New Roman"/>
          <w:sz w:val="20"/>
          <w:szCs w:val="20"/>
        </w:rPr>
        <w:t>nutrisi</w:t>
      </w:r>
      <w:proofErr w:type="spellEnd"/>
      <w:r w:rsidR="00046CBE" w:rsidRPr="00894BF0">
        <w:rPr>
          <w:rFonts w:ascii="Times New Roman" w:hAnsi="Times New Roman" w:cs="Times New Roman"/>
          <w:sz w:val="20"/>
          <w:szCs w:val="20"/>
        </w:rPr>
        <w:t xml:space="preserve"> </w:t>
      </w:r>
      <w:r w:rsidR="009A7549" w:rsidRPr="00894BF0">
        <w:rPr>
          <w:rFonts w:ascii="Times New Roman" w:hAnsi="Times New Roman" w:cs="Times New Roman"/>
          <w:sz w:val="20"/>
          <w:szCs w:val="20"/>
        </w:rPr>
        <w:t xml:space="preserve">(ppm)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larutan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nya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800 ppm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berapa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dibutuhkan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apabila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target yang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dibutuhkan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dalam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ditentukan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jadi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dosis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pupuk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sesuai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1AFF" w:rsidRPr="00894BF0">
        <w:rPr>
          <w:rFonts w:ascii="Times New Roman" w:hAnsi="Times New Roman" w:cs="Times New Roman"/>
          <w:sz w:val="20"/>
          <w:szCs w:val="20"/>
        </w:rPr>
        <w:t>mencapai</w:t>
      </w:r>
      <w:proofErr w:type="spellEnd"/>
      <w:r w:rsidR="00831AFF" w:rsidRPr="00894BF0">
        <w:rPr>
          <w:rFonts w:ascii="Times New Roman" w:hAnsi="Times New Roman" w:cs="Times New Roman"/>
          <w:sz w:val="20"/>
          <w:szCs w:val="20"/>
        </w:rPr>
        <w:t xml:space="preserve"> 4 ml</w:t>
      </w:r>
    </w:p>
    <w:sectPr w:rsidR="00934BDD" w:rsidRPr="00894BF0" w:rsidSect="00841191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15191"/>
    <w:multiLevelType w:val="hybridMultilevel"/>
    <w:tmpl w:val="E04EA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B328B6"/>
    <w:multiLevelType w:val="hybridMultilevel"/>
    <w:tmpl w:val="3460A462"/>
    <w:lvl w:ilvl="0" w:tplc="1234AE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8FC08BB"/>
    <w:multiLevelType w:val="hybridMultilevel"/>
    <w:tmpl w:val="0B52B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602CF8"/>
    <w:multiLevelType w:val="hybridMultilevel"/>
    <w:tmpl w:val="FEEE7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3NrU0Mre0NDO0MDJQ0lEKTi0uzszPAykwrgUApglonSwAAAA="/>
  </w:docVars>
  <w:rsids>
    <w:rsidRoot w:val="009379F5"/>
    <w:rsid w:val="00003430"/>
    <w:rsid w:val="00006CF3"/>
    <w:rsid w:val="00036AD6"/>
    <w:rsid w:val="00046CBE"/>
    <w:rsid w:val="000961CA"/>
    <w:rsid w:val="000C0698"/>
    <w:rsid w:val="0014076D"/>
    <w:rsid w:val="001C1CCF"/>
    <w:rsid w:val="002508D2"/>
    <w:rsid w:val="0025470B"/>
    <w:rsid w:val="0025779A"/>
    <w:rsid w:val="00270476"/>
    <w:rsid w:val="00282117"/>
    <w:rsid w:val="002A2D4F"/>
    <w:rsid w:val="002F016B"/>
    <w:rsid w:val="002F494D"/>
    <w:rsid w:val="002F74A5"/>
    <w:rsid w:val="00307CBF"/>
    <w:rsid w:val="003268DF"/>
    <w:rsid w:val="003460CB"/>
    <w:rsid w:val="00362956"/>
    <w:rsid w:val="0037283D"/>
    <w:rsid w:val="003A4688"/>
    <w:rsid w:val="003A6B41"/>
    <w:rsid w:val="003F4A76"/>
    <w:rsid w:val="00403ADD"/>
    <w:rsid w:val="004B7DF7"/>
    <w:rsid w:val="004C1685"/>
    <w:rsid w:val="005422E6"/>
    <w:rsid w:val="005E6EF3"/>
    <w:rsid w:val="006025BA"/>
    <w:rsid w:val="0064102D"/>
    <w:rsid w:val="0066200D"/>
    <w:rsid w:val="00677CDB"/>
    <w:rsid w:val="006849E5"/>
    <w:rsid w:val="0068722A"/>
    <w:rsid w:val="00690C59"/>
    <w:rsid w:val="0069408A"/>
    <w:rsid w:val="006B5337"/>
    <w:rsid w:val="006D7C16"/>
    <w:rsid w:val="00707E7C"/>
    <w:rsid w:val="00725978"/>
    <w:rsid w:val="0075149D"/>
    <w:rsid w:val="007632D4"/>
    <w:rsid w:val="00777A5D"/>
    <w:rsid w:val="007B3BD7"/>
    <w:rsid w:val="007E6CAD"/>
    <w:rsid w:val="00831AFF"/>
    <w:rsid w:val="00841191"/>
    <w:rsid w:val="008464B2"/>
    <w:rsid w:val="00894BF0"/>
    <w:rsid w:val="008A0196"/>
    <w:rsid w:val="008E5AD3"/>
    <w:rsid w:val="00934BDD"/>
    <w:rsid w:val="009379F5"/>
    <w:rsid w:val="00941A5E"/>
    <w:rsid w:val="009471F4"/>
    <w:rsid w:val="009A7549"/>
    <w:rsid w:val="009D1701"/>
    <w:rsid w:val="009E30F3"/>
    <w:rsid w:val="00A8433F"/>
    <w:rsid w:val="00AA5841"/>
    <w:rsid w:val="00B3659D"/>
    <w:rsid w:val="00B537A9"/>
    <w:rsid w:val="00B54792"/>
    <w:rsid w:val="00B72031"/>
    <w:rsid w:val="00BA62F2"/>
    <w:rsid w:val="00BF3AA9"/>
    <w:rsid w:val="00C12AD4"/>
    <w:rsid w:val="00C356BD"/>
    <w:rsid w:val="00CA182C"/>
    <w:rsid w:val="00D13FF6"/>
    <w:rsid w:val="00D40647"/>
    <w:rsid w:val="00D57EFE"/>
    <w:rsid w:val="00D80A75"/>
    <w:rsid w:val="00D97A2F"/>
    <w:rsid w:val="00DD2E98"/>
    <w:rsid w:val="00E86684"/>
    <w:rsid w:val="00F16907"/>
    <w:rsid w:val="00FB7EA4"/>
    <w:rsid w:val="00FE5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8C24C"/>
  <w15:chartTrackingRefBased/>
  <w15:docId w15:val="{F28D81FA-8311-49AC-A9A5-2B966A83C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3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20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2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4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84</cp:revision>
  <dcterms:created xsi:type="dcterms:W3CDTF">2018-03-17T04:51:00Z</dcterms:created>
  <dcterms:modified xsi:type="dcterms:W3CDTF">2018-03-21T07:58:00Z</dcterms:modified>
</cp:coreProperties>
</file>